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ederi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Tur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Italy Manerbi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anerbi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6/01/199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0960533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edetura16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5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5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5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5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